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7c5c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e6ae334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69dabf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1a44c3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651923d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dc985a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5295698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45dadb48"/>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9T16:14:28Z</dcterms:created>
  <dcterms:modified xsi:type="dcterms:W3CDTF">2022-01-09T16:14:28Z</dcterms:modified>
</cp:coreProperties>
</file>